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ED474" w14:textId="01DB27B7" w:rsidR="00505398" w:rsidRDefault="00505398">
      <w:r>
        <w:t>Christy Catlin</w:t>
      </w:r>
    </w:p>
    <w:p w14:paraId="4F8F4DF4" w14:textId="47AE6581" w:rsidR="00505398" w:rsidRDefault="00505398"/>
    <w:p w14:paraId="0878EADF" w14:textId="534BA2E3" w:rsidR="00505398" w:rsidRDefault="00505398">
      <w:r>
        <w:t>The link to my GitHub repository</w:t>
      </w:r>
    </w:p>
    <w:p w14:paraId="17B4B888" w14:textId="66AE3241" w:rsidR="00505398" w:rsidRDefault="00505398">
      <w:hyperlink r:id="rId4" w:history="1">
        <w:r w:rsidRPr="001C147F">
          <w:rPr>
            <w:rStyle w:val="Hyperlink"/>
          </w:rPr>
          <w:t>https://github.com/CCatlin28/CCatlin-Revature-Training</w:t>
        </w:r>
      </w:hyperlink>
    </w:p>
    <w:p w14:paraId="695B5D77" w14:textId="43CADBD4" w:rsidR="00505398" w:rsidRDefault="00505398"/>
    <w:p w14:paraId="20BA5932" w14:textId="025012C3" w:rsidR="00505398" w:rsidRDefault="00505398">
      <w:r>
        <w:t>The link to the folder in my GitHub repository that holds the Projects.</w:t>
      </w:r>
    </w:p>
    <w:p w14:paraId="427A9371" w14:textId="43893231" w:rsidR="00541337" w:rsidRDefault="00CD064C">
      <w:r w:rsidRPr="00CD064C">
        <w:t>https://github.com/CCatlin28/CCatlin-Revature-Training/tree/main/Projects</w:t>
      </w:r>
    </w:p>
    <w:sectPr w:rsidR="00541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bYwszQ0NDc0NjZV0lEKTi0uzszPAykwrAUAqwemyiwAAAA="/>
  </w:docVars>
  <w:rsids>
    <w:rsidRoot w:val="00CD064C"/>
    <w:rsid w:val="001E4704"/>
    <w:rsid w:val="00505398"/>
    <w:rsid w:val="00541337"/>
    <w:rsid w:val="00595DEE"/>
    <w:rsid w:val="0096468F"/>
    <w:rsid w:val="00CD064C"/>
    <w:rsid w:val="00D8762B"/>
    <w:rsid w:val="00E14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0F068"/>
  <w15:chartTrackingRefBased/>
  <w15:docId w15:val="{6866C90C-7C1F-4551-9A29-3EE221924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Body"/>
    <w:qFormat/>
    <w:rsid w:val="00595DEE"/>
  </w:style>
  <w:style w:type="paragraph" w:styleId="Heading1">
    <w:name w:val="heading 1"/>
    <w:aliases w:val="APA Heading 1"/>
    <w:basedOn w:val="Normal"/>
    <w:next w:val="Normal"/>
    <w:link w:val="Heading1Char"/>
    <w:uiPriority w:val="9"/>
    <w:qFormat/>
    <w:rsid w:val="00595DEE"/>
    <w:pPr>
      <w:keepNext/>
      <w:keepLines/>
      <w:pBdr>
        <w:bottom w:val="single" w:sz="4" w:space="1" w:color="0000AB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00080" w:themeColor="accent1" w:themeShade="BF"/>
      <w:sz w:val="36"/>
      <w:szCs w:val="36"/>
    </w:rPr>
  </w:style>
  <w:style w:type="paragraph" w:styleId="Heading2">
    <w:name w:val="heading 2"/>
    <w:aliases w:val="APA Heading 2"/>
    <w:basedOn w:val="Normal"/>
    <w:next w:val="Normal"/>
    <w:link w:val="Heading2Char"/>
    <w:uiPriority w:val="9"/>
    <w:unhideWhenUsed/>
    <w:qFormat/>
    <w:rsid w:val="00595DE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000080" w:themeColor="accent1" w:themeShade="BF"/>
      <w:sz w:val="28"/>
      <w:szCs w:val="28"/>
    </w:rPr>
  </w:style>
  <w:style w:type="paragraph" w:styleId="Heading3">
    <w:name w:val="heading 3"/>
    <w:aliases w:val="APA Heading 3"/>
    <w:basedOn w:val="Normal"/>
    <w:next w:val="Normal"/>
    <w:link w:val="Heading3Char"/>
    <w:uiPriority w:val="9"/>
    <w:unhideWhenUsed/>
    <w:qFormat/>
    <w:rsid w:val="00595DE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5DE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5DE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5DE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5DE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5DE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5DE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APA Cover"/>
    <w:uiPriority w:val="1"/>
    <w:qFormat/>
    <w:rsid w:val="00595DEE"/>
    <w:pPr>
      <w:spacing w:after="0" w:line="240" w:lineRule="auto"/>
    </w:pPr>
  </w:style>
  <w:style w:type="paragraph" w:styleId="Title">
    <w:name w:val="Title"/>
    <w:aliases w:val="APA Title Case"/>
    <w:basedOn w:val="Normal"/>
    <w:next w:val="Normal"/>
    <w:link w:val="TitleChar"/>
    <w:uiPriority w:val="10"/>
    <w:qFormat/>
    <w:rsid w:val="00595DE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80" w:themeColor="accent1" w:themeShade="BF"/>
      <w:spacing w:val="-7"/>
      <w:sz w:val="80"/>
      <w:szCs w:val="80"/>
    </w:rPr>
  </w:style>
  <w:style w:type="character" w:customStyle="1" w:styleId="TitleChar">
    <w:name w:val="Title Char"/>
    <w:aliases w:val="APA Title Case Char"/>
    <w:basedOn w:val="DefaultParagraphFont"/>
    <w:link w:val="Title"/>
    <w:uiPriority w:val="10"/>
    <w:rsid w:val="00595DEE"/>
    <w:rPr>
      <w:rFonts w:asciiTheme="majorHAnsi" w:eastAsiaTheme="majorEastAsia" w:hAnsiTheme="majorHAnsi" w:cstheme="majorBidi"/>
      <w:color w:val="000080" w:themeColor="accent1" w:themeShade="BF"/>
      <w:spacing w:val="-7"/>
      <w:sz w:val="80"/>
      <w:szCs w:val="80"/>
    </w:rPr>
  </w:style>
  <w:style w:type="character" w:customStyle="1" w:styleId="Heading1Char">
    <w:name w:val="Heading 1 Char"/>
    <w:aliases w:val="APA Heading 1 Char"/>
    <w:basedOn w:val="DefaultParagraphFont"/>
    <w:link w:val="Heading1"/>
    <w:uiPriority w:val="9"/>
    <w:rsid w:val="00595DEE"/>
    <w:rPr>
      <w:rFonts w:asciiTheme="majorHAnsi" w:eastAsiaTheme="majorEastAsia" w:hAnsiTheme="majorHAnsi" w:cstheme="majorBidi"/>
      <w:color w:val="000080" w:themeColor="accent1" w:themeShade="BF"/>
      <w:sz w:val="36"/>
      <w:szCs w:val="36"/>
    </w:rPr>
  </w:style>
  <w:style w:type="character" w:customStyle="1" w:styleId="Heading2Char">
    <w:name w:val="Heading 2 Char"/>
    <w:aliases w:val="APA Heading 2 Char"/>
    <w:basedOn w:val="DefaultParagraphFont"/>
    <w:link w:val="Heading2"/>
    <w:uiPriority w:val="9"/>
    <w:rsid w:val="00595DEE"/>
    <w:rPr>
      <w:rFonts w:asciiTheme="majorHAnsi" w:eastAsiaTheme="majorEastAsia" w:hAnsiTheme="majorHAnsi" w:cstheme="majorBidi"/>
      <w:color w:val="000080" w:themeColor="accent1" w:themeShade="BF"/>
      <w:sz w:val="28"/>
      <w:szCs w:val="28"/>
    </w:rPr>
  </w:style>
  <w:style w:type="character" w:customStyle="1" w:styleId="Heading3Char">
    <w:name w:val="Heading 3 Char"/>
    <w:aliases w:val="APA Heading 3 Char"/>
    <w:basedOn w:val="DefaultParagraphFont"/>
    <w:link w:val="Heading3"/>
    <w:uiPriority w:val="9"/>
    <w:rsid w:val="00595DE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5DE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5DE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5DE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5DE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5DE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5DE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95DE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5DE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95DE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595DEE"/>
    <w:rPr>
      <w:b/>
      <w:bCs/>
    </w:rPr>
  </w:style>
  <w:style w:type="character" w:styleId="Emphasis">
    <w:name w:val="Emphasis"/>
    <w:basedOn w:val="DefaultParagraphFont"/>
    <w:uiPriority w:val="20"/>
    <w:qFormat/>
    <w:rsid w:val="00595DEE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595DE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95D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5DE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0000AB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5DEE"/>
    <w:rPr>
      <w:rFonts w:asciiTheme="majorHAnsi" w:eastAsiaTheme="majorEastAsia" w:hAnsiTheme="majorHAnsi" w:cstheme="majorBidi"/>
      <w:color w:val="0000AB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95DE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95DE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95DE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95DE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595D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95DE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05398"/>
    <w:rPr>
      <w:color w:val="E32D9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53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CCatlin28/CCatlin-Revature-Training" TargetMode="External"/></Relationships>
</file>

<file path=word/theme/theme1.xml><?xml version="1.0" encoding="utf-8"?>
<a:theme xmlns:a="http://schemas.openxmlformats.org/drawingml/2006/main" name="IU APA Format">
  <a:themeElements>
    <a:clrScheme name="Family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0000AB"/>
      </a:accent1>
      <a:accent2>
        <a:srgbClr val="29AB87"/>
      </a:accent2>
      <a:accent3>
        <a:srgbClr val="1D49EB"/>
      </a:accent3>
      <a:accent4>
        <a:srgbClr val="9E35E0"/>
      </a:accent4>
      <a:accent5>
        <a:srgbClr val="FF0000"/>
      </a:accent5>
      <a:accent6>
        <a:srgbClr val="3EE0D0"/>
      </a:accent6>
      <a:hlink>
        <a:srgbClr val="E32D91"/>
      </a:hlink>
      <a:folHlink>
        <a:srgbClr val="4775E7"/>
      </a:folHlink>
    </a:clrScheme>
    <a:fontScheme name="Family">
      <a:majorFont>
        <a:latin typeface="Lucida Calligraphy"/>
        <a:ea typeface=""/>
        <a:cs typeface=""/>
      </a:majorFont>
      <a:minorFont>
        <a:latin typeface="Lucida Br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Catlin</dc:creator>
  <cp:keywords/>
  <dc:description/>
  <cp:lastModifiedBy>Christy Catlin</cp:lastModifiedBy>
  <cp:revision>2</cp:revision>
  <dcterms:created xsi:type="dcterms:W3CDTF">2021-07-17T00:04:00Z</dcterms:created>
  <dcterms:modified xsi:type="dcterms:W3CDTF">2021-07-17T00:06:00Z</dcterms:modified>
</cp:coreProperties>
</file>